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3E452" w14:textId="275761B8" w:rsidR="009A5C64" w:rsidRPr="009A5C64" w:rsidRDefault="009A5C64">
      <w:pPr>
        <w:rPr>
          <w:b/>
          <w:bCs/>
        </w:rPr>
      </w:pPr>
      <w:r w:rsidRPr="009A5C64">
        <w:rPr>
          <w:b/>
          <w:bCs/>
        </w:rPr>
        <w:t>17759 NGRID EX MC Social Media/Email Copy for Stakeholder Engagement Specialists</w:t>
      </w:r>
    </w:p>
    <w:p w14:paraId="4397FD0D" w14:textId="5485A79E" w:rsidR="009A5C64" w:rsidRPr="009A5C64" w:rsidRDefault="009A5C64">
      <w:r>
        <w:t>September 2025</w:t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14:ligatures w14:val="standardContextual"/>
        </w:rPr>
        <w:id w:val="118779868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EC12CF" w14:textId="2485D1CD" w:rsidR="009A5C64" w:rsidRDefault="009A5C64">
          <w:pPr>
            <w:pStyle w:val="TOCHeading"/>
          </w:pPr>
          <w:r>
            <w:t>Contents</w:t>
          </w:r>
        </w:p>
        <w:p w14:paraId="29FC3B9B" w14:textId="043BF4DD" w:rsidR="00670E31" w:rsidRDefault="009A5C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0311949" w:history="1">
            <w:r w:rsidR="00670E31" w:rsidRPr="000A4B55">
              <w:rPr>
                <w:rStyle w:val="Hyperlink"/>
                <w:noProof/>
              </w:rPr>
              <w:t>LINKEDIN – 1200 x 627px</w:t>
            </w:r>
            <w:r w:rsidR="00670E31">
              <w:rPr>
                <w:noProof/>
                <w:webHidden/>
              </w:rPr>
              <w:tab/>
            </w:r>
            <w:r w:rsidR="00670E31">
              <w:rPr>
                <w:noProof/>
                <w:webHidden/>
              </w:rPr>
              <w:fldChar w:fldCharType="begin"/>
            </w:r>
            <w:r w:rsidR="00670E31">
              <w:rPr>
                <w:noProof/>
                <w:webHidden/>
              </w:rPr>
              <w:instrText xml:space="preserve"> PAGEREF _Toc210311949 \h </w:instrText>
            </w:r>
            <w:r w:rsidR="00670E31">
              <w:rPr>
                <w:noProof/>
                <w:webHidden/>
              </w:rPr>
            </w:r>
            <w:r w:rsidR="00670E31">
              <w:rPr>
                <w:noProof/>
                <w:webHidden/>
              </w:rPr>
              <w:fldChar w:fldCharType="separate"/>
            </w:r>
            <w:r w:rsidR="00670E31">
              <w:rPr>
                <w:noProof/>
                <w:webHidden/>
              </w:rPr>
              <w:t>1</w:t>
            </w:r>
            <w:r w:rsidR="00670E31">
              <w:rPr>
                <w:noProof/>
                <w:webHidden/>
              </w:rPr>
              <w:fldChar w:fldCharType="end"/>
            </w:r>
          </w:hyperlink>
        </w:p>
        <w:p w14:paraId="4C8760E8" w14:textId="6B7E5AD4" w:rsidR="00670E31" w:rsidRDefault="00670E3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311950" w:history="1">
            <w:r w:rsidRPr="000A4B55">
              <w:rPr>
                <w:rStyle w:val="Hyperlink"/>
                <w:noProof/>
              </w:rPr>
              <w:t>FACEBOOK – 1200 x 630p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11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9D7595" w14:textId="6F3E4AB7" w:rsidR="00670E31" w:rsidRDefault="00670E3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311951" w:history="1">
            <w:r w:rsidRPr="000A4B55">
              <w:rPr>
                <w:rStyle w:val="Hyperlink"/>
                <w:noProof/>
              </w:rPr>
              <w:t>EMAIL – header 650 x 130p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11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F48F2" w14:textId="33B48BAE" w:rsidR="009A5C64" w:rsidRPr="00DD0580" w:rsidRDefault="009A5C64">
          <w:r>
            <w:rPr>
              <w:b/>
              <w:bCs/>
              <w:noProof/>
            </w:rPr>
            <w:fldChar w:fldCharType="end"/>
          </w:r>
        </w:p>
      </w:sdtContent>
    </w:sdt>
    <w:p w14:paraId="7FE98C6C" w14:textId="148EDBD7" w:rsidR="0048238D" w:rsidRDefault="0048238D" w:rsidP="009A5C64">
      <w:pPr>
        <w:pStyle w:val="Heading3"/>
      </w:pPr>
      <w:bookmarkStart w:id="0" w:name="_Toc210311949"/>
      <w:r w:rsidRPr="009A5C64">
        <w:t>LINKEDIN</w:t>
      </w:r>
      <w:r w:rsidR="00EF0B67" w:rsidRPr="009A5C64">
        <w:t xml:space="preserve"> </w:t>
      </w:r>
      <w:r w:rsidR="00C3364A">
        <w:t xml:space="preserve">– </w:t>
      </w:r>
      <w:r w:rsidR="00EF0B67" w:rsidRPr="009A5C64">
        <w:t>1200 x 627</w:t>
      </w:r>
      <w:r w:rsidR="00C3364A">
        <w:t>px</w:t>
      </w:r>
      <w:bookmarkEnd w:id="0"/>
    </w:p>
    <w:p w14:paraId="14DA329F" w14:textId="50127EA8" w:rsidR="004D27DD" w:rsidRDefault="004D27DD" w:rsidP="004D27DD">
      <w:r>
        <w:t xml:space="preserve">I’m excited to share a FREE online Excavator Safety Course from National Grid </w:t>
      </w:r>
      <w:r w:rsidR="006830A9">
        <w:t>–</w:t>
      </w:r>
      <w:r>
        <w:t xml:space="preserve"> designed to help crews work safely around natural gas pipelines.</w:t>
      </w:r>
    </w:p>
    <w:p w14:paraId="2ABE640A" w14:textId="77777777" w:rsidR="004D27DD" w:rsidRDefault="004D27DD" w:rsidP="004D27DD">
      <w:r>
        <w:t>This self-paced training, built with input from local excavators, is practical for real job sites. You’ll learn how to:</w:t>
      </w:r>
    </w:p>
    <w:p w14:paraId="7736D201" w14:textId="230E0FB1" w:rsidR="0048238D" w:rsidRDefault="006830A9" w:rsidP="004D27DD">
      <w:pPr>
        <w:pStyle w:val="ListParagraph"/>
        <w:numPr>
          <w:ilvl w:val="0"/>
          <w:numId w:val="5"/>
        </w:numPr>
      </w:pPr>
      <w:r>
        <w:t>D</w:t>
      </w:r>
      <w:r w:rsidR="0048238D">
        <w:t>ig safely around buried utilities</w:t>
      </w:r>
    </w:p>
    <w:p w14:paraId="0D237776" w14:textId="50996A4A" w:rsidR="0048238D" w:rsidRDefault="0048238D" w:rsidP="004D27DD">
      <w:pPr>
        <w:pStyle w:val="ListParagraph"/>
        <w:numPr>
          <w:ilvl w:val="0"/>
          <w:numId w:val="5"/>
        </w:numPr>
      </w:pPr>
      <w:r>
        <w:t>Prevent costly accidents and downtime</w:t>
      </w:r>
    </w:p>
    <w:p w14:paraId="4342E989" w14:textId="266A74E2" w:rsidR="0048238D" w:rsidRDefault="0048238D" w:rsidP="004D27DD">
      <w:pPr>
        <w:pStyle w:val="ListParagraph"/>
        <w:numPr>
          <w:ilvl w:val="0"/>
          <w:numId w:val="5"/>
        </w:numPr>
      </w:pPr>
      <w:r>
        <w:t>Earn a certificate of completion to show your commitment to safety</w:t>
      </w:r>
    </w:p>
    <w:p w14:paraId="35A383F7" w14:textId="428FEEEE" w:rsidR="00F610AD" w:rsidRDefault="0048238D" w:rsidP="004D27DD">
      <w:r w:rsidRPr="004D27DD">
        <w:rPr>
          <w:rFonts w:ascii="Segoe UI Emoji" w:hAnsi="Segoe UI Emoji" w:cs="Segoe UI Emoji"/>
        </w:rPr>
        <w:t>👉</w:t>
      </w:r>
      <w:r>
        <w:t xml:space="preserve"> Get started today: </w:t>
      </w:r>
      <w:hyperlink r:id="rId6" w:history="1">
        <w:r w:rsidR="00F610AD" w:rsidRPr="0048238D">
          <w:rPr>
            <w:rStyle w:val="Hyperlink"/>
          </w:rPr>
          <w:t>Sign up here</w:t>
        </w:r>
      </w:hyperlink>
    </w:p>
    <w:p w14:paraId="04D07A56" w14:textId="78A38EA0" w:rsidR="00F4073B" w:rsidRDefault="0048238D" w:rsidP="0048238D">
      <w:r>
        <w:t>#ExcavatorTraining #SafetyFirst #NationalGrid #811BeforeYouDig</w:t>
      </w:r>
    </w:p>
    <w:p w14:paraId="59AAD3BB" w14:textId="77777777" w:rsidR="00F610AD" w:rsidRDefault="00F610AD" w:rsidP="0048238D"/>
    <w:p w14:paraId="44EAC0A4" w14:textId="56469FEF" w:rsidR="0048238D" w:rsidRDefault="0048238D" w:rsidP="009A5C64">
      <w:pPr>
        <w:pStyle w:val="Heading3"/>
      </w:pPr>
      <w:bookmarkStart w:id="1" w:name="_Toc210311950"/>
      <w:r w:rsidRPr="009A5C64">
        <w:t>FACEBOOK</w:t>
      </w:r>
      <w:r w:rsidR="00C3364A" w:rsidRPr="009A5C64">
        <w:t xml:space="preserve"> </w:t>
      </w:r>
      <w:r w:rsidR="00C3364A">
        <w:t xml:space="preserve">– </w:t>
      </w:r>
      <w:r w:rsidR="00EF0B67" w:rsidRPr="009A5C64">
        <w:t>1200 x 630</w:t>
      </w:r>
      <w:r w:rsidR="00C3364A">
        <w:t>px</w:t>
      </w:r>
      <w:bookmarkEnd w:id="1"/>
    </w:p>
    <w:p w14:paraId="35ACA679" w14:textId="426FF08D" w:rsidR="004D27DD" w:rsidRDefault="004D27DD" w:rsidP="004D27DD">
      <w:r>
        <w:t xml:space="preserve">Every dig has risks </w:t>
      </w:r>
      <w:r w:rsidR="00C3364A">
        <w:t>–</w:t>
      </w:r>
      <w:r>
        <w:t xml:space="preserve"> safety comes first. </w:t>
      </w:r>
    </w:p>
    <w:p w14:paraId="589905AA" w14:textId="2B478C8D" w:rsidR="00F610AD" w:rsidRDefault="004D27DD" w:rsidP="004D27DD">
      <w:r>
        <w:t>Check out this FREE online Excavator Safety Course from National Grid. Practical, easy, and built with input from local excavators.</w:t>
      </w:r>
    </w:p>
    <w:p w14:paraId="7CE5F7D9" w14:textId="48254370" w:rsidR="00F610AD" w:rsidRDefault="00F610AD" w:rsidP="00F610AD">
      <w:pPr>
        <w:pStyle w:val="ListParagraph"/>
        <w:numPr>
          <w:ilvl w:val="0"/>
          <w:numId w:val="3"/>
        </w:numPr>
      </w:pPr>
      <w:r>
        <w:t>Learn how to dig safely around pipelines</w:t>
      </w:r>
    </w:p>
    <w:p w14:paraId="1D623CBD" w14:textId="62958116" w:rsidR="00F610AD" w:rsidRDefault="00F610AD" w:rsidP="00F610AD">
      <w:pPr>
        <w:pStyle w:val="ListParagraph"/>
        <w:numPr>
          <w:ilvl w:val="0"/>
          <w:numId w:val="3"/>
        </w:numPr>
      </w:pPr>
      <w:r>
        <w:t>Prevent accidents and downtime</w:t>
      </w:r>
    </w:p>
    <w:p w14:paraId="5CC0F0B5" w14:textId="5E3B3F20" w:rsidR="00F610AD" w:rsidRDefault="00F610AD" w:rsidP="00F610AD">
      <w:pPr>
        <w:pStyle w:val="ListParagraph"/>
        <w:numPr>
          <w:ilvl w:val="0"/>
          <w:numId w:val="3"/>
        </w:numPr>
      </w:pPr>
      <w:r>
        <w:t>Earn your safety certificate</w:t>
      </w:r>
    </w:p>
    <w:p w14:paraId="742A4F6A" w14:textId="627C5408" w:rsidR="0048238D" w:rsidRDefault="0048238D" w:rsidP="0048238D">
      <w:r>
        <w:rPr>
          <w:rFonts w:ascii="Segoe UI Emoji" w:hAnsi="Segoe UI Emoji" w:cs="Segoe UI Emoji"/>
        </w:rPr>
        <w:t>👉</w:t>
      </w:r>
      <w:r>
        <w:t xml:space="preserve"> Start the course today: </w:t>
      </w:r>
      <w:hyperlink r:id="rId7" w:history="1">
        <w:r w:rsidRPr="0048238D">
          <w:rPr>
            <w:rStyle w:val="Hyperlink"/>
          </w:rPr>
          <w:t>Sign up here</w:t>
        </w:r>
      </w:hyperlink>
    </w:p>
    <w:p w14:paraId="63001275" w14:textId="21F98B9D" w:rsidR="009A5C64" w:rsidRDefault="00F610AD" w:rsidP="00F610AD">
      <w:r>
        <w:t>#ExcavatorTraining #SafetyFirst #NationalGrid #811BeforeYouDig</w:t>
      </w:r>
    </w:p>
    <w:p w14:paraId="45FE1B56" w14:textId="4DCC8351" w:rsidR="004D27DD" w:rsidRDefault="004D27DD" w:rsidP="009A5C64">
      <w:pPr>
        <w:pStyle w:val="Heading3"/>
      </w:pPr>
      <w:bookmarkStart w:id="2" w:name="_Toc210311951"/>
      <w:r w:rsidRPr="009A5C64">
        <w:lastRenderedPageBreak/>
        <w:t>EMAIL</w:t>
      </w:r>
      <w:r w:rsidR="00B3068D">
        <w:t xml:space="preserve"> – </w:t>
      </w:r>
      <w:r w:rsidR="00C3364A">
        <w:t xml:space="preserve">header </w:t>
      </w:r>
      <w:r w:rsidR="00B3068D">
        <w:t>650 x 130</w:t>
      </w:r>
      <w:r w:rsidR="000566B5">
        <w:t>px</w:t>
      </w:r>
      <w:bookmarkEnd w:id="2"/>
    </w:p>
    <w:p w14:paraId="7FFE39AA" w14:textId="03B26EA2" w:rsidR="004D27DD" w:rsidRDefault="004D27DD" w:rsidP="004D27DD">
      <w:r>
        <w:t>Subject line options:</w:t>
      </w:r>
    </w:p>
    <w:p w14:paraId="0EF5C717" w14:textId="77777777" w:rsidR="00BA76BA" w:rsidRDefault="00BA76BA" w:rsidP="00BA76BA">
      <w:pPr>
        <w:pStyle w:val="NoSpacing"/>
        <w:ind w:left="720"/>
      </w:pPr>
      <w:r>
        <w:t>Free online excavator safety training</w:t>
      </w:r>
    </w:p>
    <w:p w14:paraId="05E37D7F" w14:textId="77777777" w:rsidR="00BA76BA" w:rsidRDefault="00BA76BA" w:rsidP="00BA76BA">
      <w:pPr>
        <w:pStyle w:val="NoSpacing"/>
        <w:ind w:left="720"/>
      </w:pPr>
      <w:r>
        <w:t>Protect your crew. Prevent accidents.</w:t>
      </w:r>
    </w:p>
    <w:p w14:paraId="4CB4CA08" w14:textId="77777777" w:rsidR="00BA76BA" w:rsidRDefault="00BA76BA" w:rsidP="00BA76BA">
      <w:pPr>
        <w:pStyle w:val="NoSpacing"/>
        <w:ind w:left="720"/>
      </w:pPr>
      <w:r>
        <w:t>Earn your excavator safety certificate</w:t>
      </w:r>
    </w:p>
    <w:p w14:paraId="1651600A" w14:textId="77777777" w:rsidR="00BA76BA" w:rsidRDefault="00BA76BA" w:rsidP="00BA76BA">
      <w:pPr>
        <w:pStyle w:val="NoSpacing"/>
        <w:ind w:left="720"/>
      </w:pPr>
    </w:p>
    <w:p w14:paraId="23DCA83B" w14:textId="041C4CA3" w:rsidR="004D27DD" w:rsidRDefault="004D27DD" w:rsidP="00BA76BA">
      <w:r>
        <w:t>Hi [First Name],</w:t>
      </w:r>
    </w:p>
    <w:p w14:paraId="1041DE3B" w14:textId="1806804D" w:rsidR="004D27DD" w:rsidRDefault="004D27DD" w:rsidP="004D27DD">
      <w:r>
        <w:t xml:space="preserve">I wanted to share an essential resource from National Grid: a </w:t>
      </w:r>
      <w:r w:rsidRPr="00EF0B67">
        <w:rPr>
          <w:b/>
          <w:bCs/>
        </w:rPr>
        <w:t>FREE</w:t>
      </w:r>
      <w:r>
        <w:t xml:space="preserve"> online </w:t>
      </w:r>
      <w:r w:rsidRPr="00EF0B67">
        <w:rPr>
          <w:b/>
          <w:bCs/>
        </w:rPr>
        <w:t>Excavator Safety Course</w:t>
      </w:r>
      <w:r>
        <w:t xml:space="preserve"> designed to help you and your crew work safely around natural gas pipelines.</w:t>
      </w:r>
    </w:p>
    <w:p w14:paraId="06DACA50" w14:textId="78D6FEB8" w:rsidR="004D27DD" w:rsidRDefault="004D27DD" w:rsidP="004D27DD">
      <w:r>
        <w:t>In this self-paced training, you’ll learn how to:</w:t>
      </w:r>
    </w:p>
    <w:p w14:paraId="3CEA60E2" w14:textId="657440F6" w:rsidR="004D27DD" w:rsidRDefault="004D27DD" w:rsidP="004D27DD">
      <w:pPr>
        <w:pStyle w:val="ListParagraph"/>
        <w:numPr>
          <w:ilvl w:val="0"/>
          <w:numId w:val="6"/>
        </w:numPr>
      </w:pPr>
      <w:r>
        <w:t>Reduce risks and prevent accidents</w:t>
      </w:r>
    </w:p>
    <w:p w14:paraId="64C90649" w14:textId="3E78FDC0" w:rsidR="004D27DD" w:rsidRDefault="004D27DD" w:rsidP="004D27DD">
      <w:pPr>
        <w:pStyle w:val="ListParagraph"/>
        <w:numPr>
          <w:ilvl w:val="0"/>
          <w:numId w:val="6"/>
        </w:numPr>
      </w:pPr>
      <w:r>
        <w:t>Work a safe distance from buried utilities</w:t>
      </w:r>
    </w:p>
    <w:p w14:paraId="01B67F50" w14:textId="41137D96" w:rsidR="004D27DD" w:rsidRDefault="004D27DD" w:rsidP="004D27DD">
      <w:pPr>
        <w:pStyle w:val="ListParagraph"/>
        <w:numPr>
          <w:ilvl w:val="0"/>
          <w:numId w:val="6"/>
        </w:numPr>
      </w:pPr>
      <w:r>
        <w:t xml:space="preserve">Use 811 before every dig </w:t>
      </w:r>
      <w:r w:rsidR="000566B5">
        <w:t>–</w:t>
      </w:r>
      <w:r>
        <w:t xml:space="preserve"> it’s the law</w:t>
      </w:r>
    </w:p>
    <w:p w14:paraId="513EC261" w14:textId="77187914" w:rsidR="004D27DD" w:rsidRDefault="004D27DD" w:rsidP="004D27DD">
      <w:pPr>
        <w:pStyle w:val="ListParagraph"/>
        <w:numPr>
          <w:ilvl w:val="0"/>
          <w:numId w:val="6"/>
        </w:numPr>
      </w:pPr>
      <w:r>
        <w:t>Earn a certificate to demonstrate your commitment to safety</w:t>
      </w:r>
    </w:p>
    <w:p w14:paraId="634EE444" w14:textId="77777777" w:rsidR="004D27DD" w:rsidRDefault="004D27DD" w:rsidP="004D27DD">
      <w:r>
        <w:t>This course was created with the help of local excavators and safety professionals, so it’s built for real-world job sites.</w:t>
      </w:r>
    </w:p>
    <w:p w14:paraId="55B1F196" w14:textId="3E75A94A" w:rsidR="00343D79" w:rsidRDefault="00343D79" w:rsidP="00343D79">
      <w:r>
        <w:t>K</w:t>
      </w:r>
      <w:r w:rsidRPr="00A11487">
        <w:t xml:space="preserve">eep crews safe. </w:t>
      </w:r>
      <w:r w:rsidRPr="00A11487">
        <w:rPr>
          <w:rFonts w:ascii="Segoe UI Emoji" w:hAnsi="Segoe UI Emoji" w:cs="Segoe UI Emoji"/>
        </w:rPr>
        <w:t>👉</w:t>
      </w:r>
      <w:r w:rsidRPr="00A11487">
        <w:t xml:space="preserve"> Free Excavator Safety Course: </w:t>
      </w:r>
      <w:hyperlink r:id="rId8" w:history="1">
        <w:r w:rsidRPr="0048238D">
          <w:rPr>
            <w:rStyle w:val="Hyperlink"/>
          </w:rPr>
          <w:t>Sign up here</w:t>
        </w:r>
      </w:hyperlink>
    </w:p>
    <w:p w14:paraId="613360D5" w14:textId="77777777" w:rsidR="004D27DD" w:rsidRDefault="004D27DD" w:rsidP="004D27DD">
      <w:r>
        <w:t>Best,</w:t>
      </w:r>
    </w:p>
    <w:p w14:paraId="2F18D15B" w14:textId="1750F0A9" w:rsidR="009A5C64" w:rsidRDefault="004D27DD" w:rsidP="004D27DD">
      <w:r>
        <w:t>[Your Name]</w:t>
      </w:r>
    </w:p>
    <w:p w14:paraId="3C17DF5A" w14:textId="77777777" w:rsidR="009A0C3D" w:rsidRDefault="009A0C3D" w:rsidP="004D27DD">
      <w:pPr>
        <w:pBdr>
          <w:bottom w:val="single" w:sz="6" w:space="1" w:color="auto"/>
        </w:pBdr>
      </w:pPr>
    </w:p>
    <w:p w14:paraId="154A5038" w14:textId="77777777" w:rsidR="009A0C3D" w:rsidRDefault="009A0C3D" w:rsidP="004D27DD"/>
    <w:p w14:paraId="7B3981E3" w14:textId="2B0990AC" w:rsidR="004D27DD" w:rsidRDefault="00436985" w:rsidP="004D27DD">
      <w:r>
        <w:t xml:space="preserve">If applicable to audience and space permits, you may want to add: </w:t>
      </w:r>
    </w:p>
    <w:p w14:paraId="3FC0D69A" w14:textId="6FE2B448" w:rsidR="00436985" w:rsidRPr="00436985" w:rsidRDefault="00436985" w:rsidP="004D27DD">
      <w:pPr>
        <w:rPr>
          <w:i/>
          <w:iCs/>
        </w:rPr>
      </w:pPr>
      <w:r w:rsidRPr="00436985">
        <w:rPr>
          <w:i/>
          <w:iCs/>
        </w:rPr>
        <w:t>Note: This course is not part of New York’s required Excavator Training offered by the state’s one call centers.</w:t>
      </w:r>
    </w:p>
    <w:sectPr w:rsidR="00436985" w:rsidRPr="00436985" w:rsidSect="009A5C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40587"/>
    <w:multiLevelType w:val="hybridMultilevel"/>
    <w:tmpl w:val="80DAC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20410"/>
    <w:multiLevelType w:val="hybridMultilevel"/>
    <w:tmpl w:val="DA825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9832BE"/>
    <w:multiLevelType w:val="hybridMultilevel"/>
    <w:tmpl w:val="C80E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A152E4"/>
    <w:multiLevelType w:val="hybridMultilevel"/>
    <w:tmpl w:val="8CD69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E66DAA"/>
    <w:multiLevelType w:val="hybridMultilevel"/>
    <w:tmpl w:val="A94A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D08D8"/>
    <w:multiLevelType w:val="hybridMultilevel"/>
    <w:tmpl w:val="8604B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280993">
    <w:abstractNumId w:val="1"/>
  </w:num>
  <w:num w:numId="2" w16cid:durableId="53312989">
    <w:abstractNumId w:val="3"/>
  </w:num>
  <w:num w:numId="3" w16cid:durableId="835729734">
    <w:abstractNumId w:val="4"/>
  </w:num>
  <w:num w:numId="4" w16cid:durableId="657929042">
    <w:abstractNumId w:val="0"/>
  </w:num>
  <w:num w:numId="5" w16cid:durableId="961350912">
    <w:abstractNumId w:val="5"/>
  </w:num>
  <w:num w:numId="6" w16cid:durableId="6618130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0NzAysDAzsTAzMjRV0lEKTi0uzszPAykwrAUAolq3XSwAAAA="/>
  </w:docVars>
  <w:rsids>
    <w:rsidRoot w:val="00F4073B"/>
    <w:rsid w:val="00005BA0"/>
    <w:rsid w:val="00034688"/>
    <w:rsid w:val="000566B5"/>
    <w:rsid w:val="00294737"/>
    <w:rsid w:val="00343D79"/>
    <w:rsid w:val="00436985"/>
    <w:rsid w:val="0048238D"/>
    <w:rsid w:val="004D27DD"/>
    <w:rsid w:val="00502706"/>
    <w:rsid w:val="006440C1"/>
    <w:rsid w:val="00670E31"/>
    <w:rsid w:val="006830A9"/>
    <w:rsid w:val="007B4C88"/>
    <w:rsid w:val="009A0C3D"/>
    <w:rsid w:val="009A5C64"/>
    <w:rsid w:val="00A11487"/>
    <w:rsid w:val="00AB6B78"/>
    <w:rsid w:val="00B3068D"/>
    <w:rsid w:val="00B56429"/>
    <w:rsid w:val="00BA76BA"/>
    <w:rsid w:val="00C3364A"/>
    <w:rsid w:val="00D250FB"/>
    <w:rsid w:val="00DB76DC"/>
    <w:rsid w:val="00DD0580"/>
    <w:rsid w:val="00ED4A0C"/>
    <w:rsid w:val="00EE4875"/>
    <w:rsid w:val="00EF0B67"/>
    <w:rsid w:val="00F4073B"/>
    <w:rsid w:val="00F45BF7"/>
    <w:rsid w:val="00F61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8DA88C"/>
  <w15:chartTrackingRefBased/>
  <w15:docId w15:val="{471AB07E-3FE1-44B3-B322-57E87AD5E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07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07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073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073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073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073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073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073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073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07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407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073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07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07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07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07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07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073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407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07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073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073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407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07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407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407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07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07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4073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4073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73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D27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Emphasis">
    <w:name w:val="Emphasis"/>
    <w:basedOn w:val="DefaultParagraphFont"/>
    <w:uiPriority w:val="20"/>
    <w:qFormat/>
    <w:rsid w:val="004D27DD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9A5C64"/>
    <w:pPr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9A5C64"/>
    <w:pPr>
      <w:spacing w:after="100"/>
      <w:ind w:left="480"/>
    </w:pPr>
  </w:style>
  <w:style w:type="paragraph" w:styleId="NoSpacing">
    <w:name w:val="No Spacing"/>
    <w:uiPriority w:val="1"/>
    <w:qFormat/>
    <w:rsid w:val="00BA76B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830A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gridsafety.com/utility-safety-course/" TargetMode="External"/><Relationship Id="rId3" Type="http://schemas.openxmlformats.org/officeDocument/2006/relationships/styles" Target="styles.xml"/><Relationship Id="rId7" Type="http://schemas.openxmlformats.org/officeDocument/2006/relationships/hyperlink" Target="https://ngridsafety.com/utility-safety-cours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gridsafety.com/utility-safety-course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593D5-105B-4D23-8A4E-A2C53D6F88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87</Words>
  <Characters>2103</Characters>
  <Application>Microsoft Office Word</Application>
  <DocSecurity>0</DocSecurity>
  <Lines>61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Edmands</dc:creator>
  <cp:keywords/>
  <dc:description/>
  <cp:lastModifiedBy>Aron Fine</cp:lastModifiedBy>
  <cp:revision>13</cp:revision>
  <dcterms:created xsi:type="dcterms:W3CDTF">2025-09-25T14:31:00Z</dcterms:created>
  <dcterms:modified xsi:type="dcterms:W3CDTF">2025-10-02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e80136-64ed-41c7-85e0-d9345a8f15e3</vt:lpwstr>
  </property>
</Properties>
</file>